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69CCF" w14:textId="4F89BF8C" w:rsidR="00B45BCD" w:rsidRDefault="00A647C7">
      <w:pPr>
        <w:rPr>
          <w:lang w:val="en-AU"/>
        </w:rPr>
      </w:pPr>
      <w:r>
        <w:rPr>
          <w:lang w:val="en-AU"/>
        </w:rPr>
        <w:t>Screenshot summary:</w:t>
      </w:r>
    </w:p>
    <w:p w14:paraId="52E60254" w14:textId="2B23A8E3" w:rsidR="00A647C7" w:rsidRDefault="00A647C7" w:rsidP="00A647C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61372_screenshot_1</w:t>
      </w:r>
    </w:p>
    <w:p w14:paraId="1212DF1D" w14:textId="10203FE7" w:rsidR="00A647C7" w:rsidRPr="00445175" w:rsidRDefault="00A647C7" w:rsidP="00A647C7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 xml:space="preserve">2.4.2 (Edit SOM and Concentration being selected.) </w:t>
      </w:r>
      <w:r w:rsidRPr="00445175">
        <w:rPr>
          <w:color w:val="FF0000"/>
          <w:lang w:val="en-AU"/>
        </w:rPr>
        <w:t>00:00 – 00:17</w:t>
      </w:r>
    </w:p>
    <w:p w14:paraId="3FA35012" w14:textId="2D245A05" w:rsidR="00A647C7" w:rsidRPr="00445175" w:rsidRDefault="00A647C7" w:rsidP="00A647C7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 xml:space="preserve">2.5.1 (5000x times being entered and file name being selected.) </w:t>
      </w:r>
      <w:r w:rsidRPr="00445175">
        <w:rPr>
          <w:color w:val="FF0000"/>
          <w:lang w:val="en-AU"/>
        </w:rPr>
        <w:t>00:18 – 00:51</w:t>
      </w:r>
    </w:p>
    <w:p w14:paraId="4D2E8C65" w14:textId="66327D08" w:rsidR="00A647C7" w:rsidRPr="00445175" w:rsidRDefault="00A647C7" w:rsidP="00445175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 xml:space="preserve">2.6.1 (Run and Preview being selected, then shot of sample concentration.) </w:t>
      </w:r>
      <w:r w:rsidR="00445175">
        <w:rPr>
          <w:color w:val="FF0000"/>
          <w:lang w:val="en-AU"/>
        </w:rPr>
        <w:t>00:52 – 01:15</w:t>
      </w:r>
    </w:p>
    <w:p w14:paraId="44DB7BA7" w14:textId="259857DD" w:rsidR="00A647C7" w:rsidRPr="00445175" w:rsidRDefault="00A647C7" w:rsidP="00A647C7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>2.7.1 (Start being clicked/acquisition being started.)</w:t>
      </w:r>
      <w:r w:rsidR="00445175" w:rsidRPr="00445175">
        <w:rPr>
          <w:lang w:val="en-AU"/>
        </w:rPr>
        <w:t xml:space="preserve"> </w:t>
      </w:r>
      <w:r w:rsidR="00445175" w:rsidRPr="00445175">
        <w:rPr>
          <w:color w:val="FF0000"/>
          <w:lang w:val="en-AU"/>
        </w:rPr>
        <w:t>01:16 – 01:33</w:t>
      </w:r>
    </w:p>
    <w:p w14:paraId="228C93E1" w14:textId="1BA2FB5F" w:rsidR="00A647C7" w:rsidRPr="00445175" w:rsidRDefault="00A647C7" w:rsidP="00A647C7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>2.10.2 (Data being labeled as blank.)</w:t>
      </w:r>
      <w:r w:rsidR="00445175" w:rsidRPr="00445175">
        <w:rPr>
          <w:lang w:val="en-AU"/>
        </w:rPr>
        <w:t xml:space="preserve"> </w:t>
      </w:r>
      <w:r w:rsidR="00445175" w:rsidRPr="00445175">
        <w:rPr>
          <w:color w:val="FF0000"/>
          <w:lang w:val="en-AU"/>
        </w:rPr>
        <w:t>01:34 – 01:45</w:t>
      </w:r>
    </w:p>
    <w:p w14:paraId="5310E0C4" w14:textId="0BF2FA33" w:rsidR="00A647C7" w:rsidRPr="00445175" w:rsidRDefault="00A647C7" w:rsidP="00A647C7">
      <w:pPr>
        <w:pStyle w:val="ListParagraph"/>
        <w:numPr>
          <w:ilvl w:val="1"/>
          <w:numId w:val="1"/>
        </w:numPr>
        <w:rPr>
          <w:lang w:val="en-AU"/>
        </w:rPr>
      </w:pPr>
      <w:r w:rsidRPr="00445175">
        <w:rPr>
          <w:lang w:val="en-AU"/>
        </w:rPr>
        <w:t>2.11.1 (Final readout being subtracted from initial readout, then Display results being selected.)</w:t>
      </w:r>
      <w:r w:rsidR="00445175" w:rsidRPr="00445175">
        <w:rPr>
          <w:lang w:val="en-AU"/>
        </w:rPr>
        <w:t xml:space="preserve"> </w:t>
      </w:r>
      <w:r w:rsidR="00445175" w:rsidRPr="00445175">
        <w:rPr>
          <w:color w:val="FF0000"/>
          <w:lang w:val="en-AU"/>
        </w:rPr>
        <w:t>01:46 – 02:15</w:t>
      </w:r>
    </w:p>
    <w:sectPr w:rsidR="00A647C7" w:rsidRPr="00445175" w:rsidSect="00960D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12000"/>
    <w:multiLevelType w:val="hybridMultilevel"/>
    <w:tmpl w:val="211C9CC2"/>
    <w:lvl w:ilvl="0" w:tplc="355A4E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7Q0NLQ0MTOxtDBQ0lEKTi0uzszPAykwrAUAAjmR6ywAAAA="/>
  </w:docVars>
  <w:rsids>
    <w:rsidRoot w:val="00A647C7"/>
    <w:rsid w:val="00445175"/>
    <w:rsid w:val="00960D39"/>
    <w:rsid w:val="00A647C7"/>
    <w:rsid w:val="00B4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5525"/>
  <w15:chartTrackingRefBased/>
  <w15:docId w15:val="{A853A989-0C14-4125-B9B5-A7C9FAA0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7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4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7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 Kiat</dc:creator>
  <cp:keywords/>
  <dc:description/>
  <cp:lastModifiedBy>Wee Kiat</cp:lastModifiedBy>
  <cp:revision>1</cp:revision>
  <dcterms:created xsi:type="dcterms:W3CDTF">2020-06-30T03:38:00Z</dcterms:created>
  <dcterms:modified xsi:type="dcterms:W3CDTF">2020-06-30T03:55:00Z</dcterms:modified>
</cp:coreProperties>
</file>